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998A7" w14:textId="77777777" w:rsidR="00B47483" w:rsidRPr="007C567D" w:rsidRDefault="00B47483" w:rsidP="00B47483">
      <w:pPr>
        <w:spacing w:after="0" w:line="240" w:lineRule="auto"/>
        <w:jc w:val="center"/>
        <w:rPr>
          <w:rFonts w:ascii="Script MT Bold" w:hAnsi="Script MT Bold" w:cs="Times New Roman"/>
          <w:b/>
          <w:sz w:val="24"/>
          <w:szCs w:val="24"/>
        </w:rPr>
      </w:pPr>
      <w:r w:rsidRPr="007C567D">
        <w:rPr>
          <w:rFonts w:ascii="Script MT Bold" w:hAnsi="Script MT Bold" w:cs="Times New Roman"/>
          <w:b/>
          <w:sz w:val="24"/>
          <w:szCs w:val="24"/>
        </w:rPr>
        <w:t>God’s Perfect Ten</w:t>
      </w:r>
    </w:p>
    <w:p w14:paraId="3D25FC3A" w14:textId="596605F5" w:rsidR="00486350" w:rsidRPr="007C567D" w:rsidRDefault="00486350" w:rsidP="00F5051D">
      <w:pPr>
        <w:spacing w:after="0" w:line="240" w:lineRule="auto"/>
        <w:jc w:val="center"/>
        <w:rPr>
          <w:rFonts w:ascii="Rockwell Extra Bold" w:hAnsi="Rockwell Extra Bold" w:cs="Times New Roman"/>
          <w:b/>
          <w:sz w:val="32"/>
          <w:szCs w:val="32"/>
        </w:rPr>
      </w:pPr>
      <w:r w:rsidRPr="007C567D">
        <w:rPr>
          <w:rFonts w:ascii="Rockwell Extra Bold" w:hAnsi="Rockwell Extra Bold" w:cs="Times New Roman"/>
          <w:b/>
          <w:sz w:val="32"/>
          <w:szCs w:val="32"/>
        </w:rPr>
        <w:t>SEEKING HONEST INTEGRITY</w:t>
      </w:r>
    </w:p>
    <w:p w14:paraId="2D9582FA" w14:textId="68458404" w:rsidR="00486350" w:rsidRPr="00104A52" w:rsidRDefault="00486350" w:rsidP="00F5051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104A52">
        <w:rPr>
          <w:rFonts w:ascii="Times New Roman" w:hAnsi="Times New Roman" w:cs="Times New Roman"/>
          <w:b/>
        </w:rPr>
        <w:t>Exodus 20:15</w:t>
      </w:r>
      <w:r w:rsidR="00F5051D" w:rsidRPr="00104A52">
        <w:rPr>
          <w:rFonts w:ascii="Times New Roman" w:hAnsi="Times New Roman" w:cs="Times New Roman"/>
          <w:b/>
        </w:rPr>
        <w:t>; Ephesians 4:28</w:t>
      </w:r>
    </w:p>
    <w:p w14:paraId="2FDFB039" w14:textId="337843EA" w:rsidR="00486350" w:rsidRPr="00104A52" w:rsidRDefault="00486350" w:rsidP="00486350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27D22D3E" w14:textId="2BBD5D2B" w:rsidR="00486350" w:rsidRPr="007C567D" w:rsidRDefault="00B01733" w:rsidP="00486350">
      <w:pPr>
        <w:spacing w:after="0" w:line="240" w:lineRule="auto"/>
        <w:rPr>
          <w:rFonts w:ascii="Rockwell Extra Bold" w:hAnsi="Rockwell Extra Bold" w:cs="Times New Roman"/>
          <w:b/>
          <w:sz w:val="24"/>
          <w:szCs w:val="24"/>
        </w:rPr>
      </w:pPr>
      <w:r w:rsidRPr="007C567D">
        <w:rPr>
          <w:rFonts w:ascii="Rockwell Extra Bold" w:hAnsi="Rockwell Extra Bold" w:cs="Times New Roman"/>
          <w:b/>
          <w:sz w:val="24"/>
          <w:szCs w:val="24"/>
        </w:rPr>
        <w:t>WAYS WE CAN BE DISHONEST</w:t>
      </w:r>
    </w:p>
    <w:p w14:paraId="1AABF73E" w14:textId="6BBF508A" w:rsidR="00B01733" w:rsidRPr="007C567D" w:rsidRDefault="006B26A9" w:rsidP="00486350">
      <w:pPr>
        <w:spacing w:after="0" w:line="240" w:lineRule="auto"/>
        <w:rPr>
          <w:rFonts w:ascii="Times New Roman" w:hAnsi="Times New Roman" w:cs="Times New Roman"/>
          <w:b/>
        </w:rPr>
      </w:pPr>
      <w:r w:rsidRPr="007C567D">
        <w:rPr>
          <w:rFonts w:ascii="Times New Roman" w:hAnsi="Times New Roman" w:cs="Times New Roman"/>
          <w:b/>
        </w:rPr>
        <w:t xml:space="preserve">________________ </w:t>
      </w:r>
      <w:r w:rsidR="0044787B" w:rsidRPr="007C567D">
        <w:rPr>
          <w:rFonts w:ascii="Times New Roman" w:hAnsi="Times New Roman" w:cs="Times New Roman"/>
          <w:b/>
        </w:rPr>
        <w:t xml:space="preserve">something that </w:t>
      </w:r>
      <w:r w:rsidRPr="007C567D">
        <w:rPr>
          <w:rFonts w:ascii="Times New Roman" w:hAnsi="Times New Roman" w:cs="Times New Roman"/>
          <w:b/>
        </w:rPr>
        <w:t>rightly _______________</w:t>
      </w:r>
      <w:r w:rsidR="0044787B" w:rsidRPr="007C567D">
        <w:rPr>
          <w:rFonts w:ascii="Times New Roman" w:hAnsi="Times New Roman" w:cs="Times New Roman"/>
          <w:b/>
        </w:rPr>
        <w:t xml:space="preserve"> to </w:t>
      </w:r>
      <w:r w:rsidRPr="007C567D">
        <w:rPr>
          <w:rFonts w:ascii="Times New Roman" w:hAnsi="Times New Roman" w:cs="Times New Roman"/>
          <w:b/>
        </w:rPr>
        <w:t>_______________ ____________</w:t>
      </w:r>
      <w:r w:rsidR="0044787B" w:rsidRPr="007C567D">
        <w:rPr>
          <w:rFonts w:ascii="Times New Roman" w:hAnsi="Times New Roman" w:cs="Times New Roman"/>
          <w:b/>
        </w:rPr>
        <w:t>.</w:t>
      </w:r>
    </w:p>
    <w:p w14:paraId="1E71B468" w14:textId="71D06A0D" w:rsidR="0044787B" w:rsidRPr="007C567D" w:rsidRDefault="0044787B" w:rsidP="006B26A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Luke 10</w:t>
      </w:r>
      <w:r w:rsidR="004456A1" w:rsidRPr="007C567D">
        <w:rPr>
          <w:rFonts w:ascii="Times New Roman" w:hAnsi="Times New Roman" w:cs="Times New Roman"/>
          <w:sz w:val="20"/>
          <w:szCs w:val="20"/>
        </w:rPr>
        <w:t>:30</w:t>
      </w:r>
    </w:p>
    <w:p w14:paraId="067EA1C8" w14:textId="759C3EC7" w:rsidR="0044787B" w:rsidRPr="007C567D" w:rsidRDefault="0044787B" w:rsidP="006B26A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Amos 8:5</w:t>
      </w:r>
    </w:p>
    <w:p w14:paraId="06214BFC" w14:textId="68A37CAA" w:rsidR="0044787B" w:rsidRPr="007C567D" w:rsidRDefault="0044787B" w:rsidP="006B26A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Leviticus 19:13</w:t>
      </w:r>
    </w:p>
    <w:p w14:paraId="01AA85EF" w14:textId="05E0D18F" w:rsidR="0044787B" w:rsidRPr="007C567D" w:rsidRDefault="0044787B" w:rsidP="00486350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63370049" w14:textId="050411EB" w:rsidR="0044787B" w:rsidRPr="007C567D" w:rsidRDefault="006B26A9" w:rsidP="00486350">
      <w:pPr>
        <w:spacing w:after="0" w:line="240" w:lineRule="auto"/>
        <w:rPr>
          <w:rFonts w:ascii="Times New Roman" w:hAnsi="Times New Roman" w:cs="Times New Roman"/>
          <w:b/>
        </w:rPr>
      </w:pPr>
      <w:r w:rsidRPr="007C567D">
        <w:rPr>
          <w:rFonts w:ascii="Times New Roman" w:hAnsi="Times New Roman" w:cs="Times New Roman"/>
          <w:b/>
        </w:rPr>
        <w:t xml:space="preserve">_______________ </w:t>
      </w:r>
      <w:r w:rsidR="0044787B" w:rsidRPr="007C567D">
        <w:rPr>
          <w:rFonts w:ascii="Times New Roman" w:hAnsi="Times New Roman" w:cs="Times New Roman"/>
          <w:b/>
        </w:rPr>
        <w:t xml:space="preserve">something that rightly </w:t>
      </w:r>
      <w:r w:rsidRPr="007C567D">
        <w:rPr>
          <w:rFonts w:ascii="Times New Roman" w:hAnsi="Times New Roman" w:cs="Times New Roman"/>
          <w:b/>
        </w:rPr>
        <w:t>_______________</w:t>
      </w:r>
      <w:r w:rsidR="0044787B" w:rsidRPr="007C567D">
        <w:rPr>
          <w:rFonts w:ascii="Times New Roman" w:hAnsi="Times New Roman" w:cs="Times New Roman"/>
          <w:b/>
        </w:rPr>
        <w:t xml:space="preserve"> to </w:t>
      </w:r>
      <w:r w:rsidRPr="007C567D">
        <w:rPr>
          <w:rFonts w:ascii="Times New Roman" w:hAnsi="Times New Roman" w:cs="Times New Roman"/>
          <w:b/>
        </w:rPr>
        <w:t>_________________ _____________.</w:t>
      </w:r>
    </w:p>
    <w:p w14:paraId="64D06A29" w14:textId="4FE53F32" w:rsidR="00B01733" w:rsidRPr="007C567D" w:rsidRDefault="0044787B" w:rsidP="006B26A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Deuteronomy 22:1</w:t>
      </w:r>
    </w:p>
    <w:p w14:paraId="28B652AF" w14:textId="57E7FE81" w:rsidR="0044787B" w:rsidRPr="007C567D" w:rsidRDefault="0044787B" w:rsidP="006B26A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Exodus 23:4</w:t>
      </w:r>
    </w:p>
    <w:p w14:paraId="34441779" w14:textId="023C717E" w:rsidR="00B47483" w:rsidRPr="007C567D" w:rsidRDefault="00B47483" w:rsidP="006B26A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Romans 13:6-7</w:t>
      </w:r>
    </w:p>
    <w:p w14:paraId="63DA9C67" w14:textId="35150C8B" w:rsidR="00BE3370" w:rsidRPr="007C567D" w:rsidRDefault="00BE3370" w:rsidP="006B26A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Mark 12:17</w:t>
      </w:r>
    </w:p>
    <w:p w14:paraId="72DDB083" w14:textId="1E6AE5C7" w:rsidR="007C567D" w:rsidRPr="00104A52" w:rsidRDefault="007C567D" w:rsidP="00486350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63C46320" w14:textId="13853974" w:rsidR="00B01733" w:rsidRPr="007C567D" w:rsidRDefault="00B01733" w:rsidP="00486350">
      <w:pPr>
        <w:spacing w:after="0" w:line="240" w:lineRule="auto"/>
        <w:rPr>
          <w:rFonts w:ascii="Rockwell Extra Bold" w:hAnsi="Rockwell Extra Bold" w:cs="Times New Roman"/>
          <w:b/>
          <w:sz w:val="24"/>
          <w:szCs w:val="24"/>
        </w:rPr>
      </w:pPr>
      <w:r w:rsidRPr="007C567D">
        <w:rPr>
          <w:rFonts w:ascii="Rockwell Extra Bold" w:hAnsi="Rockwell Extra Bold" w:cs="Times New Roman"/>
          <w:b/>
          <w:sz w:val="24"/>
          <w:szCs w:val="24"/>
        </w:rPr>
        <w:t xml:space="preserve">FOUR </w:t>
      </w:r>
      <w:r w:rsidR="006B26A9" w:rsidRPr="007C567D">
        <w:rPr>
          <w:rFonts w:ascii="Rockwell Extra Bold" w:hAnsi="Rockwell Extra Bold" w:cs="Times New Roman"/>
          <w:b/>
          <w:sz w:val="24"/>
          <w:szCs w:val="24"/>
        </w:rPr>
        <w:t>________________</w:t>
      </w:r>
      <w:r w:rsidRPr="007C567D">
        <w:rPr>
          <w:rFonts w:ascii="Rockwell Extra Bold" w:hAnsi="Rockwell Extra Bold" w:cs="Times New Roman"/>
          <w:b/>
          <w:sz w:val="24"/>
          <w:szCs w:val="24"/>
        </w:rPr>
        <w:t xml:space="preserve">WE </w:t>
      </w:r>
      <w:r w:rsidR="006B26A9" w:rsidRPr="007C567D">
        <w:rPr>
          <w:rFonts w:ascii="Rockwell Extra Bold" w:hAnsi="Rockwell Extra Bold" w:cs="Times New Roman"/>
          <w:b/>
          <w:sz w:val="24"/>
          <w:szCs w:val="24"/>
        </w:rPr>
        <w:t>____________</w:t>
      </w:r>
      <w:r w:rsidRPr="007C567D">
        <w:rPr>
          <w:rFonts w:ascii="Rockwell Extra Bold" w:hAnsi="Rockwell Extra Bold" w:cs="Times New Roman"/>
          <w:b/>
          <w:sz w:val="24"/>
          <w:szCs w:val="24"/>
        </w:rPr>
        <w:t xml:space="preserve">TO BE </w:t>
      </w:r>
      <w:r w:rsidR="006B26A9" w:rsidRPr="007C567D">
        <w:rPr>
          <w:rFonts w:ascii="Rockwell Extra Bold" w:hAnsi="Rockwell Extra Bold" w:cs="Times New Roman"/>
          <w:b/>
          <w:sz w:val="24"/>
          <w:szCs w:val="24"/>
        </w:rPr>
        <w:t>________________</w:t>
      </w:r>
    </w:p>
    <w:p w14:paraId="1042B789" w14:textId="3115D9AB" w:rsidR="00B01733" w:rsidRPr="007C567D" w:rsidRDefault="0044787B" w:rsidP="00486350">
      <w:pPr>
        <w:spacing w:after="0" w:line="240" w:lineRule="auto"/>
        <w:rPr>
          <w:rFonts w:ascii="Times New Roman" w:hAnsi="Times New Roman" w:cs="Times New Roman"/>
          <w:b/>
        </w:rPr>
      </w:pPr>
      <w:r w:rsidRPr="007C567D">
        <w:rPr>
          <w:rFonts w:ascii="Times New Roman" w:hAnsi="Times New Roman" w:cs="Times New Roman"/>
          <w:b/>
        </w:rPr>
        <w:t>Stealing</w:t>
      </w:r>
      <w:r w:rsidR="006B26A9" w:rsidRPr="007C567D">
        <w:rPr>
          <w:rFonts w:ascii="Times New Roman" w:hAnsi="Times New Roman" w:cs="Times New Roman"/>
          <w:b/>
        </w:rPr>
        <w:t>_______________ _______________</w:t>
      </w:r>
      <w:r w:rsidRPr="007C567D">
        <w:rPr>
          <w:rFonts w:ascii="Times New Roman" w:hAnsi="Times New Roman" w:cs="Times New Roman"/>
          <w:b/>
        </w:rPr>
        <w:t>.</w:t>
      </w:r>
    </w:p>
    <w:p w14:paraId="5912F604" w14:textId="02035008" w:rsidR="0044787B" w:rsidRPr="007C567D" w:rsidRDefault="0044787B" w:rsidP="006B26A9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Deuteronomy 25:16</w:t>
      </w:r>
    </w:p>
    <w:p w14:paraId="5421E79F" w14:textId="3A0B8F50" w:rsidR="0044787B" w:rsidRPr="007C567D" w:rsidRDefault="0044787B" w:rsidP="006B26A9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Job 34:21</w:t>
      </w:r>
    </w:p>
    <w:p w14:paraId="6885C9D3" w14:textId="3D3402AC" w:rsidR="0044787B" w:rsidRPr="007C567D" w:rsidRDefault="0044787B" w:rsidP="006B26A9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Proverbs 1:11</w:t>
      </w:r>
    </w:p>
    <w:p w14:paraId="0F574F16" w14:textId="2381C73A" w:rsidR="0044787B" w:rsidRPr="007C567D" w:rsidRDefault="0044787B" w:rsidP="00486350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44C4B371" w14:textId="480D410E" w:rsidR="0044787B" w:rsidRPr="007C567D" w:rsidRDefault="0044787B" w:rsidP="00486350">
      <w:pPr>
        <w:spacing w:after="0" w:line="240" w:lineRule="auto"/>
        <w:rPr>
          <w:rFonts w:ascii="Times New Roman" w:hAnsi="Times New Roman" w:cs="Times New Roman"/>
          <w:b/>
        </w:rPr>
      </w:pPr>
      <w:r w:rsidRPr="007C567D">
        <w:rPr>
          <w:rFonts w:ascii="Times New Roman" w:hAnsi="Times New Roman" w:cs="Times New Roman"/>
          <w:b/>
        </w:rPr>
        <w:t xml:space="preserve">Stealing </w:t>
      </w:r>
      <w:r w:rsidR="006B26A9" w:rsidRPr="007C567D">
        <w:rPr>
          <w:rFonts w:ascii="Times New Roman" w:hAnsi="Times New Roman" w:cs="Times New Roman"/>
          <w:b/>
        </w:rPr>
        <w:t xml:space="preserve">________________ </w:t>
      </w:r>
      <w:r w:rsidRPr="007C567D">
        <w:rPr>
          <w:rFonts w:ascii="Times New Roman" w:hAnsi="Times New Roman" w:cs="Times New Roman"/>
          <w:b/>
        </w:rPr>
        <w:t xml:space="preserve">my </w:t>
      </w:r>
      <w:r w:rsidR="006B26A9" w:rsidRPr="007C567D">
        <w:rPr>
          <w:rFonts w:ascii="Times New Roman" w:hAnsi="Times New Roman" w:cs="Times New Roman"/>
          <w:b/>
        </w:rPr>
        <w:t>_____________</w:t>
      </w:r>
      <w:r w:rsidRPr="007C567D">
        <w:rPr>
          <w:rFonts w:ascii="Times New Roman" w:hAnsi="Times New Roman" w:cs="Times New Roman"/>
          <w:b/>
        </w:rPr>
        <w:t xml:space="preserve"> and </w:t>
      </w:r>
      <w:r w:rsidR="006B26A9" w:rsidRPr="007C567D">
        <w:rPr>
          <w:rFonts w:ascii="Times New Roman" w:hAnsi="Times New Roman" w:cs="Times New Roman"/>
          <w:b/>
        </w:rPr>
        <w:t>__________________</w:t>
      </w:r>
      <w:r w:rsidRPr="007C567D">
        <w:rPr>
          <w:rFonts w:ascii="Times New Roman" w:hAnsi="Times New Roman" w:cs="Times New Roman"/>
          <w:b/>
        </w:rPr>
        <w:t>.</w:t>
      </w:r>
    </w:p>
    <w:p w14:paraId="1C2D9750" w14:textId="2B732089" w:rsidR="0044787B" w:rsidRPr="007C567D" w:rsidRDefault="0044787B" w:rsidP="006B26A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Proverbs 1:19</w:t>
      </w:r>
    </w:p>
    <w:p w14:paraId="7AB3FA1D" w14:textId="1FA962DB" w:rsidR="0044787B" w:rsidRPr="007C567D" w:rsidRDefault="0044787B" w:rsidP="006B26A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Proverbs 10:2</w:t>
      </w:r>
    </w:p>
    <w:p w14:paraId="40422B06" w14:textId="39AB0743" w:rsidR="0044787B" w:rsidRPr="007C567D" w:rsidRDefault="0044787B" w:rsidP="006B26A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Proverbs 15:27</w:t>
      </w:r>
    </w:p>
    <w:p w14:paraId="71425F97" w14:textId="28D78AFE" w:rsidR="0044787B" w:rsidRPr="007C567D" w:rsidRDefault="0044787B" w:rsidP="006B26A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Galatians 6:7-9</w:t>
      </w:r>
    </w:p>
    <w:p w14:paraId="6FFBEF90" w14:textId="14B276D0" w:rsidR="0044787B" w:rsidRPr="007C567D" w:rsidRDefault="0044787B" w:rsidP="006B26A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Joshua 7</w:t>
      </w:r>
      <w:r w:rsidR="00F5051D" w:rsidRPr="007C567D">
        <w:rPr>
          <w:rFonts w:ascii="Times New Roman" w:hAnsi="Times New Roman" w:cs="Times New Roman"/>
          <w:sz w:val="20"/>
          <w:szCs w:val="20"/>
        </w:rPr>
        <w:t>:29-21,24-25</w:t>
      </w:r>
    </w:p>
    <w:p w14:paraId="75334BDD" w14:textId="2116A17D" w:rsidR="00B01733" w:rsidRPr="007C567D" w:rsidRDefault="00B01733" w:rsidP="00486350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7C3DED75" w14:textId="08863228" w:rsidR="00F5051D" w:rsidRPr="007C567D" w:rsidRDefault="00F5051D" w:rsidP="00486350">
      <w:pPr>
        <w:spacing w:after="0" w:line="240" w:lineRule="auto"/>
        <w:rPr>
          <w:rFonts w:ascii="Times New Roman" w:hAnsi="Times New Roman" w:cs="Times New Roman"/>
          <w:b/>
        </w:rPr>
      </w:pPr>
      <w:r w:rsidRPr="007C567D">
        <w:rPr>
          <w:rFonts w:ascii="Times New Roman" w:hAnsi="Times New Roman" w:cs="Times New Roman"/>
          <w:b/>
        </w:rPr>
        <w:t xml:space="preserve">The </w:t>
      </w:r>
      <w:r w:rsidR="006B26A9" w:rsidRPr="007C567D">
        <w:rPr>
          <w:rFonts w:ascii="Times New Roman" w:hAnsi="Times New Roman" w:cs="Times New Roman"/>
          <w:b/>
        </w:rPr>
        <w:t xml:space="preserve">_______________ </w:t>
      </w:r>
      <w:r w:rsidRPr="007C567D">
        <w:rPr>
          <w:rFonts w:ascii="Times New Roman" w:hAnsi="Times New Roman" w:cs="Times New Roman"/>
          <w:b/>
        </w:rPr>
        <w:t xml:space="preserve">of stealing, don’t </w:t>
      </w:r>
      <w:r w:rsidR="006B26A9" w:rsidRPr="007C567D">
        <w:rPr>
          <w:rFonts w:ascii="Times New Roman" w:hAnsi="Times New Roman" w:cs="Times New Roman"/>
          <w:b/>
        </w:rPr>
        <w:t>________________</w:t>
      </w:r>
      <w:r w:rsidRPr="007C567D">
        <w:rPr>
          <w:rFonts w:ascii="Times New Roman" w:hAnsi="Times New Roman" w:cs="Times New Roman"/>
          <w:b/>
        </w:rPr>
        <w:t>.</w:t>
      </w:r>
    </w:p>
    <w:p w14:paraId="2E72D303" w14:textId="596D1B55" w:rsidR="00F5051D" w:rsidRPr="007C567D" w:rsidRDefault="00F5051D" w:rsidP="006B26A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Proverbs 21:6</w:t>
      </w:r>
    </w:p>
    <w:p w14:paraId="49BE7980" w14:textId="7429CB9D" w:rsidR="00F5051D" w:rsidRPr="007C567D" w:rsidRDefault="00F5051D" w:rsidP="006B26A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Proverbs 13:22</w:t>
      </w:r>
    </w:p>
    <w:p w14:paraId="02753E73" w14:textId="66E9715B" w:rsidR="00F5051D" w:rsidRPr="007C567D" w:rsidRDefault="00F5051D" w:rsidP="00486350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24AE9704" w14:textId="44BBEFDF" w:rsidR="00F5051D" w:rsidRPr="007C567D" w:rsidRDefault="00F5051D" w:rsidP="00486350">
      <w:pPr>
        <w:spacing w:after="0" w:line="240" w:lineRule="auto"/>
        <w:rPr>
          <w:rFonts w:ascii="Times New Roman" w:hAnsi="Times New Roman" w:cs="Times New Roman"/>
          <w:b/>
        </w:rPr>
      </w:pPr>
      <w:r w:rsidRPr="007C567D">
        <w:rPr>
          <w:rFonts w:ascii="Times New Roman" w:hAnsi="Times New Roman" w:cs="Times New Roman"/>
          <w:b/>
        </w:rPr>
        <w:t xml:space="preserve">Stealing </w:t>
      </w:r>
      <w:r w:rsidR="006B26A9" w:rsidRPr="007C567D">
        <w:rPr>
          <w:rFonts w:ascii="Times New Roman" w:hAnsi="Times New Roman" w:cs="Times New Roman"/>
          <w:b/>
        </w:rPr>
        <w:t>_____________</w:t>
      </w:r>
      <w:r w:rsidRPr="007C567D">
        <w:rPr>
          <w:rFonts w:ascii="Times New Roman" w:hAnsi="Times New Roman" w:cs="Times New Roman"/>
          <w:b/>
        </w:rPr>
        <w:t xml:space="preserve"> others.</w:t>
      </w:r>
    </w:p>
    <w:p w14:paraId="74627B93" w14:textId="750EE176" w:rsidR="00F5051D" w:rsidRPr="007C567D" w:rsidRDefault="00F5051D" w:rsidP="006B26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Romans 13:9-10</w:t>
      </w:r>
    </w:p>
    <w:p w14:paraId="56EC56DD" w14:textId="1926437C" w:rsidR="00F5051D" w:rsidRPr="007C567D" w:rsidRDefault="00F5051D" w:rsidP="006B26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I Corinthians 6:9-10</w:t>
      </w:r>
    </w:p>
    <w:p w14:paraId="2AD4235A" w14:textId="275CEC0B" w:rsidR="00B01733" w:rsidRPr="007C567D" w:rsidRDefault="00B01733" w:rsidP="00486350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32D82C40" w14:textId="74BBB9EB" w:rsidR="00B01733" w:rsidRPr="007C567D" w:rsidRDefault="00B01733" w:rsidP="00486350">
      <w:pPr>
        <w:spacing w:after="0" w:line="240" w:lineRule="auto"/>
        <w:rPr>
          <w:rFonts w:ascii="Rockwell Extra Bold" w:hAnsi="Rockwell Extra Bold" w:cs="Times New Roman"/>
          <w:b/>
          <w:sz w:val="24"/>
          <w:szCs w:val="24"/>
        </w:rPr>
      </w:pPr>
      <w:r w:rsidRPr="007C567D">
        <w:rPr>
          <w:rFonts w:ascii="Rockwell Extra Bold" w:hAnsi="Rockwell Extra Bold" w:cs="Times New Roman"/>
          <w:b/>
          <w:sz w:val="24"/>
          <w:szCs w:val="24"/>
        </w:rPr>
        <w:t xml:space="preserve">WHAT TO </w:t>
      </w:r>
      <w:r w:rsidR="006B26A9" w:rsidRPr="007C567D">
        <w:rPr>
          <w:rFonts w:ascii="Rockwell Extra Bold" w:hAnsi="Rockwell Extra Bold" w:cs="Times New Roman"/>
          <w:b/>
          <w:sz w:val="24"/>
          <w:szCs w:val="24"/>
        </w:rPr>
        <w:t>________</w:t>
      </w:r>
      <w:r w:rsidRPr="007C567D">
        <w:rPr>
          <w:rFonts w:ascii="Rockwell Extra Bold" w:hAnsi="Rockwell Extra Bold" w:cs="Times New Roman"/>
          <w:b/>
          <w:sz w:val="24"/>
          <w:szCs w:val="24"/>
        </w:rPr>
        <w:t xml:space="preserve">IF YOU HAVE </w:t>
      </w:r>
      <w:r w:rsidR="006B26A9" w:rsidRPr="007C567D">
        <w:rPr>
          <w:rFonts w:ascii="Rockwell Extra Bold" w:hAnsi="Rockwell Extra Bold" w:cs="Times New Roman"/>
          <w:b/>
          <w:sz w:val="24"/>
          <w:szCs w:val="24"/>
        </w:rPr>
        <w:t>_____________ ____________</w:t>
      </w:r>
    </w:p>
    <w:p w14:paraId="3CCAB552" w14:textId="5C4C3C5F" w:rsidR="00486350" w:rsidRPr="007C567D" w:rsidRDefault="00F5051D" w:rsidP="00486350">
      <w:pPr>
        <w:spacing w:after="0" w:line="240" w:lineRule="auto"/>
        <w:rPr>
          <w:rFonts w:ascii="Times New Roman" w:hAnsi="Times New Roman" w:cs="Times New Roman"/>
          <w:b/>
        </w:rPr>
      </w:pPr>
      <w:r w:rsidRPr="007C567D">
        <w:rPr>
          <w:rFonts w:ascii="Times New Roman" w:hAnsi="Times New Roman" w:cs="Times New Roman"/>
          <w:b/>
        </w:rPr>
        <w:t xml:space="preserve">Get </w:t>
      </w:r>
      <w:r w:rsidR="006B26A9" w:rsidRPr="007C567D">
        <w:rPr>
          <w:rFonts w:ascii="Times New Roman" w:hAnsi="Times New Roman" w:cs="Times New Roman"/>
          <w:b/>
        </w:rPr>
        <w:t xml:space="preserve">_____________ </w:t>
      </w:r>
      <w:r w:rsidRPr="007C567D">
        <w:rPr>
          <w:rFonts w:ascii="Times New Roman" w:hAnsi="Times New Roman" w:cs="Times New Roman"/>
          <w:b/>
        </w:rPr>
        <w:t xml:space="preserve">with </w:t>
      </w:r>
      <w:r w:rsidR="006B26A9" w:rsidRPr="007C567D">
        <w:rPr>
          <w:rFonts w:ascii="Times New Roman" w:hAnsi="Times New Roman" w:cs="Times New Roman"/>
          <w:b/>
        </w:rPr>
        <w:t>___________</w:t>
      </w:r>
      <w:r w:rsidRPr="007C567D">
        <w:rPr>
          <w:rFonts w:ascii="Times New Roman" w:hAnsi="Times New Roman" w:cs="Times New Roman"/>
          <w:b/>
        </w:rPr>
        <w:t>.</w:t>
      </w:r>
    </w:p>
    <w:p w14:paraId="7565FA41" w14:textId="6DE1D16D" w:rsidR="00F5051D" w:rsidRPr="007C567D" w:rsidRDefault="006B26A9" w:rsidP="006B26A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Luke 23</w:t>
      </w:r>
      <w:r w:rsidR="00F5051D" w:rsidRPr="007C567D">
        <w:rPr>
          <w:rFonts w:ascii="Times New Roman" w:hAnsi="Times New Roman" w:cs="Times New Roman"/>
          <w:sz w:val="20"/>
          <w:szCs w:val="20"/>
        </w:rPr>
        <w:t>:</w:t>
      </w:r>
      <w:r w:rsidRPr="007C567D">
        <w:rPr>
          <w:rFonts w:ascii="Times New Roman" w:hAnsi="Times New Roman" w:cs="Times New Roman"/>
          <w:sz w:val="20"/>
          <w:szCs w:val="20"/>
        </w:rPr>
        <w:t>41-43</w:t>
      </w:r>
    </w:p>
    <w:p w14:paraId="23EE51CF" w14:textId="3EBD0B44" w:rsidR="00F5051D" w:rsidRPr="007C567D" w:rsidRDefault="00F5051D" w:rsidP="006B26A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Luke 19:8-10</w:t>
      </w:r>
    </w:p>
    <w:p w14:paraId="49A7D9B0" w14:textId="7D86FDA1" w:rsidR="00F5051D" w:rsidRPr="007C567D" w:rsidRDefault="00F5051D" w:rsidP="006B26A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I Peter 2:12</w:t>
      </w:r>
    </w:p>
    <w:p w14:paraId="1C530563" w14:textId="3345584C" w:rsidR="00486350" w:rsidRPr="007C567D" w:rsidRDefault="00486350" w:rsidP="00486350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4F4E5BF6" w14:textId="2868E9AD" w:rsidR="00486350" w:rsidRPr="007C567D" w:rsidRDefault="006B26A9" w:rsidP="00486350">
      <w:pPr>
        <w:spacing w:after="0" w:line="240" w:lineRule="auto"/>
        <w:rPr>
          <w:rFonts w:ascii="Times New Roman" w:hAnsi="Times New Roman" w:cs="Times New Roman"/>
          <w:b/>
        </w:rPr>
      </w:pPr>
      <w:r w:rsidRPr="007C567D">
        <w:rPr>
          <w:rFonts w:ascii="Times New Roman" w:hAnsi="Times New Roman" w:cs="Times New Roman"/>
          <w:b/>
        </w:rPr>
        <w:t xml:space="preserve">Develop </w:t>
      </w:r>
      <w:r w:rsidR="00F5051D" w:rsidRPr="007C567D">
        <w:rPr>
          <w:rFonts w:ascii="Times New Roman" w:hAnsi="Times New Roman" w:cs="Times New Roman"/>
          <w:b/>
        </w:rPr>
        <w:t xml:space="preserve">a </w:t>
      </w:r>
      <w:r w:rsidRPr="007C567D">
        <w:rPr>
          <w:rFonts w:ascii="Times New Roman" w:hAnsi="Times New Roman" w:cs="Times New Roman"/>
          <w:b/>
        </w:rPr>
        <w:t>_____________ ____________</w:t>
      </w:r>
      <w:r w:rsidR="00F5051D" w:rsidRPr="007C567D">
        <w:rPr>
          <w:rFonts w:ascii="Times New Roman" w:hAnsi="Times New Roman" w:cs="Times New Roman"/>
          <w:b/>
        </w:rPr>
        <w:t xml:space="preserve">to </w:t>
      </w:r>
      <w:r w:rsidRPr="007C567D">
        <w:rPr>
          <w:rFonts w:ascii="Times New Roman" w:hAnsi="Times New Roman" w:cs="Times New Roman"/>
          <w:b/>
        </w:rPr>
        <w:t>______________.</w:t>
      </w:r>
    </w:p>
    <w:p w14:paraId="1339ADC1" w14:textId="35017F35" w:rsidR="00F5051D" w:rsidRPr="007C567D" w:rsidRDefault="00F5051D" w:rsidP="006B26A9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Romans 14:22</w:t>
      </w:r>
    </w:p>
    <w:p w14:paraId="3413CAFE" w14:textId="142698B1" w:rsidR="00B47483" w:rsidRPr="007C567D" w:rsidRDefault="00B47483" w:rsidP="006B26A9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I Peter 4:15</w:t>
      </w:r>
    </w:p>
    <w:p w14:paraId="7E3E503A" w14:textId="27BC8615" w:rsidR="00B47483" w:rsidRPr="007C567D" w:rsidRDefault="00B47483" w:rsidP="006B26A9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Titus 2:9-10</w:t>
      </w:r>
    </w:p>
    <w:p w14:paraId="3B61EBC6" w14:textId="77777777" w:rsidR="006B26A9" w:rsidRPr="007C567D" w:rsidRDefault="006B26A9" w:rsidP="00486350">
      <w:pPr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</w:p>
    <w:p w14:paraId="3EBA2CE4" w14:textId="106F3C0B" w:rsidR="00F5051D" w:rsidRPr="007C567D" w:rsidRDefault="00F5051D" w:rsidP="00486350">
      <w:pPr>
        <w:spacing w:after="0" w:line="240" w:lineRule="auto"/>
        <w:rPr>
          <w:rFonts w:ascii="Times New Roman" w:hAnsi="Times New Roman" w:cs="Times New Roman"/>
          <w:b/>
        </w:rPr>
      </w:pPr>
      <w:r w:rsidRPr="007C567D">
        <w:rPr>
          <w:rFonts w:ascii="Times New Roman" w:hAnsi="Times New Roman" w:cs="Times New Roman"/>
          <w:b/>
        </w:rPr>
        <w:t xml:space="preserve">Get </w:t>
      </w:r>
      <w:r w:rsidR="006B26A9" w:rsidRPr="007C567D">
        <w:rPr>
          <w:rFonts w:ascii="Times New Roman" w:hAnsi="Times New Roman" w:cs="Times New Roman"/>
          <w:b/>
        </w:rPr>
        <w:t>_____________</w:t>
      </w:r>
      <w:r w:rsidRPr="007C567D">
        <w:rPr>
          <w:rFonts w:ascii="Times New Roman" w:hAnsi="Times New Roman" w:cs="Times New Roman"/>
          <w:b/>
        </w:rPr>
        <w:t>with</w:t>
      </w:r>
      <w:r w:rsidR="006B26A9" w:rsidRPr="007C567D">
        <w:rPr>
          <w:rFonts w:ascii="Times New Roman" w:hAnsi="Times New Roman" w:cs="Times New Roman"/>
          <w:b/>
        </w:rPr>
        <w:t>_____________</w:t>
      </w:r>
      <w:r w:rsidRPr="007C567D">
        <w:rPr>
          <w:rFonts w:ascii="Times New Roman" w:hAnsi="Times New Roman" w:cs="Times New Roman"/>
          <w:b/>
        </w:rPr>
        <w:t>.</w:t>
      </w:r>
    </w:p>
    <w:p w14:paraId="4EFF42A9" w14:textId="31AD224A" w:rsidR="00F5051D" w:rsidRPr="007C567D" w:rsidRDefault="00F5051D" w:rsidP="00486350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5A094301" w14:textId="417BCDC3" w:rsidR="00F5051D" w:rsidRPr="007C567D" w:rsidRDefault="00F5051D" w:rsidP="00486350">
      <w:pPr>
        <w:spacing w:after="0" w:line="240" w:lineRule="auto"/>
        <w:rPr>
          <w:rFonts w:ascii="Times New Roman" w:hAnsi="Times New Roman" w:cs="Times New Roman"/>
          <w:b/>
        </w:rPr>
      </w:pPr>
      <w:r w:rsidRPr="007C567D">
        <w:rPr>
          <w:rFonts w:ascii="Times New Roman" w:hAnsi="Times New Roman" w:cs="Times New Roman"/>
          <w:b/>
        </w:rPr>
        <w:t>Make a</w:t>
      </w:r>
      <w:r w:rsidR="006B26A9" w:rsidRPr="007C567D">
        <w:rPr>
          <w:rFonts w:ascii="Times New Roman" w:hAnsi="Times New Roman" w:cs="Times New Roman"/>
          <w:b/>
        </w:rPr>
        <w:t>___________ __________</w:t>
      </w:r>
      <w:r w:rsidRPr="007C567D">
        <w:rPr>
          <w:rFonts w:ascii="Times New Roman" w:hAnsi="Times New Roman" w:cs="Times New Roman"/>
          <w:b/>
        </w:rPr>
        <w:t>.</w:t>
      </w:r>
    </w:p>
    <w:p w14:paraId="6439B484" w14:textId="7E9E74F6" w:rsidR="00F5051D" w:rsidRPr="007C567D" w:rsidRDefault="00F5051D" w:rsidP="006B26A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Ephesians 4:28</w:t>
      </w:r>
    </w:p>
    <w:p w14:paraId="701F2232" w14:textId="7A09DCA6" w:rsidR="00F5051D" w:rsidRPr="00104A52" w:rsidRDefault="00552A89" w:rsidP="0048635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67D">
        <w:rPr>
          <w:rFonts w:ascii="Times New Roman" w:hAnsi="Times New Roman" w:cs="Times New Roman"/>
          <w:sz w:val="20"/>
          <w:szCs w:val="20"/>
        </w:rPr>
        <w:t>Proverbs 10:4</w:t>
      </w:r>
      <w:bookmarkStart w:id="0" w:name="_GoBack"/>
      <w:bookmarkEnd w:id="0"/>
    </w:p>
    <w:sectPr w:rsidR="00F5051D" w:rsidRPr="00104A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cript MT Bold">
    <w:altName w:val="Script MT Bold"/>
    <w:charset w:val="00"/>
    <w:family w:val="script"/>
    <w:pitch w:val="variable"/>
    <w:sig w:usb0="00000003" w:usb1="00000000" w:usb2="00000000" w:usb3="00000000" w:csb0="00000001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511793"/>
    <w:multiLevelType w:val="hybridMultilevel"/>
    <w:tmpl w:val="251863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D7009C"/>
    <w:multiLevelType w:val="hybridMultilevel"/>
    <w:tmpl w:val="3AE23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6934F3"/>
    <w:multiLevelType w:val="hybridMultilevel"/>
    <w:tmpl w:val="0812E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2647F8"/>
    <w:multiLevelType w:val="hybridMultilevel"/>
    <w:tmpl w:val="9594E1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CD7942"/>
    <w:multiLevelType w:val="hybridMultilevel"/>
    <w:tmpl w:val="3282EA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9B03719"/>
    <w:multiLevelType w:val="hybridMultilevel"/>
    <w:tmpl w:val="06B229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2194F50"/>
    <w:multiLevelType w:val="hybridMultilevel"/>
    <w:tmpl w:val="E4F8B0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6D62AB5"/>
    <w:multiLevelType w:val="hybridMultilevel"/>
    <w:tmpl w:val="2730C0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B5B52BB"/>
    <w:multiLevelType w:val="hybridMultilevel"/>
    <w:tmpl w:val="3852F7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7"/>
  </w:num>
  <w:num w:numId="5">
    <w:abstractNumId w:val="3"/>
  </w:num>
  <w:num w:numId="6">
    <w:abstractNumId w:val="8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yMDE1MzCyMDI2NzBV0lEKTi0uzszPAykwrAUAO2ZdXywAAAA="/>
  </w:docVars>
  <w:rsids>
    <w:rsidRoot w:val="00486350"/>
    <w:rsid w:val="00104A52"/>
    <w:rsid w:val="003745DD"/>
    <w:rsid w:val="004456A1"/>
    <w:rsid w:val="0044787B"/>
    <w:rsid w:val="00486350"/>
    <w:rsid w:val="00552A89"/>
    <w:rsid w:val="006B26A9"/>
    <w:rsid w:val="007C567D"/>
    <w:rsid w:val="00B01733"/>
    <w:rsid w:val="00B47483"/>
    <w:rsid w:val="00BA7494"/>
    <w:rsid w:val="00BE3370"/>
    <w:rsid w:val="00CB0CB5"/>
    <w:rsid w:val="00F50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8B305"/>
  <w15:chartTrackingRefBased/>
  <w15:docId w15:val="{DF06CBEA-6A35-4FE5-9DF6-AF1A197EE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26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3</cp:revision>
  <dcterms:created xsi:type="dcterms:W3CDTF">2019-03-05T18:36:00Z</dcterms:created>
  <dcterms:modified xsi:type="dcterms:W3CDTF">2019-03-05T18:48:00Z</dcterms:modified>
</cp:coreProperties>
</file>